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4D4BF" w14:textId="77777777" w:rsidR="00761132" w:rsidRDefault="00761132" w:rsidP="002F4121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olitical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E524819" w14:textId="30E31580" w:rsidR="00761132" w:rsidRPr="003D7F22" w:rsidRDefault="00761132" w:rsidP="00761132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E4361F">
        <w:rPr>
          <w:rFonts w:ascii="Times New Roman" w:hAnsi="Times New Roman" w:cs="Times New Roman"/>
          <w:i/>
          <w:iCs/>
          <w:sz w:val="36"/>
          <w:szCs w:val="36"/>
        </w:rPr>
        <w:t>SM</w:t>
      </w:r>
    </w:p>
    <w:p w14:paraId="788B100A" w14:textId="65A4E76F" w:rsidR="00D83B2B" w:rsidRPr="00D83B2B" w:rsidRDefault="00761132" w:rsidP="00761132">
      <w:pPr>
        <w:spacing w:line="216" w:lineRule="auto"/>
        <w:rPr>
          <w:rFonts w:cstheme="minorHAnsi"/>
        </w:rPr>
      </w:pPr>
      <w:r>
        <w:rPr>
          <w:rFonts w:cstheme="minorHAnsi"/>
        </w:rPr>
        <w:t>T</w:t>
      </w:r>
      <w:r w:rsidRPr="00136035">
        <w:rPr>
          <w:rFonts w:cstheme="minorHAnsi"/>
        </w:rPr>
        <w:t>he major in Political Science aims to provide a foundational understanding of political processes and institutions. The study of political science is of value to ensure that all persons have knowledge of the political systems that govern their lives.</w:t>
      </w:r>
      <w:r>
        <w:rPr>
          <w:rFonts w:cstheme="minorHAnsi"/>
        </w:rPr>
        <w:t xml:space="preserve"> </w:t>
      </w:r>
      <w:r w:rsidRPr="00136035">
        <w:rPr>
          <w:rFonts w:cstheme="minorHAnsi"/>
        </w:rPr>
        <w:t>A political science degree prepares students for possible career opportunities in a variety of areas including law, government service, education, journalism, and busines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2173C1E" w14:textId="77777777" w:rsidR="00761132" w:rsidRPr="00761132" w:rsidRDefault="00761132" w:rsidP="0076113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61132">
        <w:rPr>
          <w:rFonts w:asciiTheme="minorHAnsi" w:hAnsiTheme="minorHAnsi" w:cstheme="minorHAnsi"/>
          <w:sz w:val="20"/>
          <w:szCs w:val="20"/>
        </w:rPr>
        <w:t>Political Science, A.A.-T CSU, CSUSM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7FB92E1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61132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8ED54F8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61132">
        <w:rPr>
          <w:rFonts w:asciiTheme="minorHAnsi" w:hAnsiTheme="minorHAnsi" w:cstheme="minorHAnsi"/>
          <w:sz w:val="20"/>
          <w:szCs w:val="20"/>
        </w:rPr>
        <w:t>6</w:t>
      </w:r>
      <w:r w:rsidR="00E4361F">
        <w:rPr>
          <w:rFonts w:asciiTheme="minorHAnsi" w:hAnsiTheme="minorHAnsi" w:cstheme="minorHAnsi"/>
          <w:sz w:val="20"/>
          <w:szCs w:val="20"/>
        </w:rPr>
        <w:t>2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761132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E4361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45BD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E02DBD6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8CFFA99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D92FA52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45BD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E62BF52" w14:textId="77777777" w:rsidR="00245BDD" w:rsidRPr="00245BDD" w:rsidRDefault="00245BDD" w:rsidP="00245B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4D526390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776A8973" w14:textId="77777777" w:rsidR="00245BDD" w:rsidRPr="00245BDD" w:rsidRDefault="00245BDD" w:rsidP="00245BD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4D2805ED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0365CD9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405EF2D" w14:textId="77777777" w:rsidR="00245BDD" w:rsidRPr="00245BDD" w:rsidRDefault="00245BDD" w:rsidP="00245B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0 or</w:t>
            </w:r>
          </w:p>
          <w:p w14:paraId="22C1A284" w14:textId="42B548B8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8B1DFDB" w14:textId="77777777" w:rsidR="00245BDD" w:rsidRPr="00245BDD" w:rsidRDefault="00245BDD" w:rsidP="00245B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t Appreciation or</w:t>
            </w:r>
          </w:p>
          <w:p w14:paraId="798454FA" w14:textId="0AE5B645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64BCEF68" w14:textId="4CE7377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6BB0FB7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3874C06D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0D33C359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45BDD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245BDD" w:rsidRPr="008E1CE1" w:rsidRDefault="00245BDD" w:rsidP="00245BD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4022651" w:rsidR="00245BDD" w:rsidRPr="00245BDD" w:rsidRDefault="00245BDD" w:rsidP="00245BD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1FD57199" w:rsidR="00245BDD" w:rsidRPr="00245BDD" w:rsidRDefault="00245BDD" w:rsidP="00245BD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27FC8CAB" w:rsidR="00245BDD" w:rsidRPr="00245BDD" w:rsidRDefault="00245BDD" w:rsidP="00245BD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45BD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D37ABC" w:rsidR="00F003A4" w:rsidRPr="009D61FA" w:rsidRDefault="00F003A4" w:rsidP="00E4361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4361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0B91FC9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03571DB6" w14:textId="18FB96EA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401B7A34" w14:textId="5B3F5988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7E35576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1EA2C275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66D49147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B286F46" w14:textId="77777777" w:rsidR="00E4361F" w:rsidRPr="00E4361F" w:rsidRDefault="00E4361F" w:rsidP="00E436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69419C8E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33D7C10" w14:textId="77777777" w:rsidR="00E4361F" w:rsidRPr="00E4361F" w:rsidRDefault="00E4361F" w:rsidP="00E436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21C771E7" w14:textId="68CD21D7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06FD8603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A74C9F4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0828694A" w14:textId="3F069451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2C18BA6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16173C4B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1470CCAF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494A69D7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BC00253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5BA2ADEA" w14:textId="248CA74A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0AF6D1F0" w14:textId="1F10299A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B8F0949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Attorney (D)</w:t>
      </w:r>
    </w:p>
    <w:p w14:paraId="19640B77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 Teacher Postsecondary (B, M+)</w:t>
      </w:r>
    </w:p>
    <w:p w14:paraId="2E1894D2" w14:textId="77777777" w:rsidR="002F4121" w:rsidRPr="002F4121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ol Scientist (B, M+)</w:t>
      </w:r>
    </w:p>
    <w:p w14:paraId="15D39E8F" w14:textId="001205CC" w:rsidR="0067051E" w:rsidRPr="00945659" w:rsidRDefault="002F4121" w:rsidP="002F412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2F4121">
        <w:rPr>
          <w:rFonts w:cstheme="minorHAnsi"/>
          <w:sz w:val="20"/>
          <w:szCs w:val="20"/>
        </w:rPr>
        <w:t>Paralegal (C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7D4788E" w:rsidR="00F76131" w:rsidRPr="009D61FA" w:rsidRDefault="00AC4A21" w:rsidP="002F412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2F4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E4361F" w:rsidRPr="00196E3C" w14:paraId="7EF67193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72D597F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2</w:t>
            </w:r>
          </w:p>
        </w:tc>
        <w:tc>
          <w:tcPr>
            <w:tcW w:w="5870" w:type="dxa"/>
          </w:tcPr>
          <w:p w14:paraId="57F7AEC4" w14:textId="749CB094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mparative Politics and Government</w:t>
            </w:r>
          </w:p>
        </w:tc>
        <w:tc>
          <w:tcPr>
            <w:tcW w:w="1313" w:type="dxa"/>
          </w:tcPr>
          <w:p w14:paraId="53F87D94" w14:textId="38FA2EBE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770BBE7C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D9B79A3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20</w:t>
            </w:r>
          </w:p>
        </w:tc>
        <w:tc>
          <w:tcPr>
            <w:tcW w:w="5870" w:type="dxa"/>
          </w:tcPr>
          <w:p w14:paraId="179A7923" w14:textId="10C3DD28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alifornia Government</w:t>
            </w:r>
          </w:p>
        </w:tc>
        <w:tc>
          <w:tcPr>
            <w:tcW w:w="1313" w:type="dxa"/>
          </w:tcPr>
          <w:p w14:paraId="1C25F3EE" w14:textId="5C976005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1EE7567E" w14:textId="77777777" w:rsidTr="002F4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0B279572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8BCA94D" w14:textId="05EB2B55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8B7D15A" w14:textId="143C1DA5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0C3C362B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2C1DAB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FREN-102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62125EC7" w14:textId="5C304DF8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28556308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I or</w:t>
            </w:r>
          </w:p>
          <w:p w14:paraId="6EC4E40C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75CAD893" w14:textId="126D9EC4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01E368E8" w14:textId="024AE06F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2BFD0FE1" w14:textId="77777777" w:rsidTr="002F412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E4361F" w:rsidRPr="00EF5634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EF563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5A6739D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2</w:t>
            </w:r>
          </w:p>
        </w:tc>
        <w:tc>
          <w:tcPr>
            <w:tcW w:w="5870" w:type="dxa"/>
          </w:tcPr>
          <w:p w14:paraId="275A0CDF" w14:textId="77B36DCD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nvironmental Science Laboratory</w:t>
            </w:r>
          </w:p>
        </w:tc>
        <w:tc>
          <w:tcPr>
            <w:tcW w:w="1313" w:type="dxa"/>
          </w:tcPr>
          <w:p w14:paraId="44AC95D6" w14:textId="3D648F03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76E6A1D0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4361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E4361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20194E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3</w:t>
            </w:r>
          </w:p>
        </w:tc>
        <w:tc>
          <w:tcPr>
            <w:tcW w:w="5870" w:type="dxa"/>
          </w:tcPr>
          <w:p w14:paraId="52AA2F38" w14:textId="3E82BA71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thnic Politics in America</w:t>
            </w:r>
          </w:p>
        </w:tc>
        <w:tc>
          <w:tcPr>
            <w:tcW w:w="1313" w:type="dxa"/>
          </w:tcPr>
          <w:p w14:paraId="65E25DD8" w14:textId="3D679CDB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A195B8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5</w:t>
            </w:r>
          </w:p>
        </w:tc>
        <w:tc>
          <w:tcPr>
            <w:tcW w:w="5870" w:type="dxa"/>
          </w:tcPr>
          <w:p w14:paraId="6250AC6D" w14:textId="55FB8778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olitical Theory</w:t>
            </w:r>
          </w:p>
        </w:tc>
        <w:tc>
          <w:tcPr>
            <w:tcW w:w="1313" w:type="dxa"/>
          </w:tcPr>
          <w:p w14:paraId="4BF3CCB4" w14:textId="75BB03A4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E4361F" w:rsidRPr="008E1CE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99B6D3C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132DCF8" w14:textId="0C01A017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753F63B" w14:textId="57841BD1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4361F" w14:paraId="33F1B390" w14:textId="77777777" w:rsidTr="002F41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E4361F" w:rsidRPr="002F412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2F412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C1D421A" w14:textId="77777777" w:rsid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201 or FREN-201 </w:t>
            </w: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394AF44D" w14:textId="7CADA198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</w:tcPr>
          <w:p w14:paraId="1158F816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I or</w:t>
            </w:r>
          </w:p>
          <w:p w14:paraId="1D3217FF" w14:textId="77777777" w:rsidR="00E4361F" w:rsidRPr="00E4361F" w:rsidRDefault="00E4361F" w:rsidP="00E436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ermediate French I or </w:t>
            </w:r>
          </w:p>
          <w:p w14:paraId="0B8B04D1" w14:textId="25CF475D" w:rsidR="00E4361F" w:rsidRPr="00E4361F" w:rsidRDefault="00E4361F" w:rsidP="00E4361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I</w:t>
            </w:r>
          </w:p>
        </w:tc>
        <w:tc>
          <w:tcPr>
            <w:tcW w:w="1313" w:type="dxa"/>
          </w:tcPr>
          <w:p w14:paraId="6F448D68" w14:textId="197BA25E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4361F" w14:paraId="7C049EAB" w14:textId="77777777" w:rsidTr="00E4361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16682B46" w14:textId="723B836C" w:rsidR="00E4361F" w:rsidRPr="002F4121" w:rsidRDefault="00E4361F" w:rsidP="00E4361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2F412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3550D719" w14:textId="3710A340" w:rsidR="00E4361F" w:rsidRPr="00E4361F" w:rsidRDefault="00E4361F" w:rsidP="00E4361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6</w:t>
            </w:r>
          </w:p>
        </w:tc>
        <w:tc>
          <w:tcPr>
            <w:tcW w:w="5870" w:type="dxa"/>
            <w:shd w:val="clear" w:color="auto" w:fill="FFFFFF" w:themeFill="background1"/>
          </w:tcPr>
          <w:p w14:paraId="7958BC89" w14:textId="1453A372" w:rsidR="00E4361F" w:rsidRPr="00E4361F" w:rsidRDefault="00E4361F" w:rsidP="00E4361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E4361F">
              <w:rPr>
                <w:rFonts w:cstheme="minorHAnsi"/>
                <w:color w:val="000000"/>
                <w:sz w:val="22"/>
                <w:szCs w:val="24"/>
              </w:rPr>
              <w:t>Introduction to International Relations</w:t>
            </w:r>
          </w:p>
        </w:tc>
        <w:tc>
          <w:tcPr>
            <w:tcW w:w="1313" w:type="dxa"/>
            <w:shd w:val="clear" w:color="auto" w:fill="FFFFFF" w:themeFill="background1"/>
          </w:tcPr>
          <w:p w14:paraId="5C45C788" w14:textId="67B2140B" w:rsidR="00E4361F" w:rsidRPr="00E4361F" w:rsidRDefault="00E4361F" w:rsidP="00E4361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4361F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5F523415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>: Some CSU's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4" w:history="1">
        <w:r w:rsidR="00EF5634" w:rsidRPr="007E663B">
          <w:rPr>
            <w:rStyle w:val="Hyperlink"/>
            <w:rFonts w:cstheme="minorHAnsi"/>
            <w:sz w:val="18"/>
            <w:szCs w:val="18"/>
          </w:rPr>
          <w:t>CSUSM Grad Requirements: Language</w:t>
        </w:r>
      </w:hyperlink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2F4121" w:rsidRDefault="00F76AA4" w:rsidP="00E53D36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2F4121">
        <w:rPr>
          <w:rFonts w:cstheme="minorHAnsi"/>
        </w:rPr>
        <w:t xml:space="preserve">Sign up for a special project or internship opportunity.  Gain </w:t>
      </w:r>
      <w:hyperlink r:id="rId25" w:history="1">
        <w:r w:rsidRPr="002F4121">
          <w:rPr>
            <w:rStyle w:val="Hyperlink"/>
            <w:rFonts w:cstheme="minorHAnsi"/>
          </w:rPr>
          <w:t>work experience</w:t>
        </w:r>
      </w:hyperlink>
      <w:r w:rsidRPr="002F4121">
        <w:rPr>
          <w:rFonts w:cstheme="minorHAnsi"/>
        </w:rPr>
        <w:t xml:space="preserve"> and earn credits.</w:t>
      </w:r>
    </w:p>
    <w:sectPr w:rsidR="00157999" w:rsidRPr="002F4121" w:rsidSect="00FE5239">
      <w:headerReference w:type="first" r:id="rId26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64D2F" w14:textId="77777777" w:rsidR="0096495D" w:rsidRDefault="0096495D" w:rsidP="00DF2F19">
      <w:pPr>
        <w:spacing w:after="0" w:line="240" w:lineRule="auto"/>
      </w:pPr>
      <w:r>
        <w:separator/>
      </w:r>
    </w:p>
  </w:endnote>
  <w:endnote w:type="continuationSeparator" w:id="0">
    <w:p w14:paraId="75C57004" w14:textId="77777777" w:rsidR="0096495D" w:rsidRDefault="0096495D" w:rsidP="00DF2F19">
      <w:pPr>
        <w:spacing w:after="0" w:line="240" w:lineRule="auto"/>
      </w:pPr>
      <w:r>
        <w:continuationSeparator/>
      </w:r>
    </w:p>
  </w:endnote>
  <w:endnote w:type="continuationNotice" w:id="1">
    <w:p w14:paraId="40815832" w14:textId="77777777" w:rsidR="0096495D" w:rsidRDefault="009649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97A1C" w14:textId="77777777" w:rsidR="00F6103A" w:rsidRDefault="00F610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AEC11" w14:textId="77777777" w:rsidR="0096495D" w:rsidRDefault="0096495D" w:rsidP="00DF2F19">
      <w:pPr>
        <w:spacing w:after="0" w:line="240" w:lineRule="auto"/>
      </w:pPr>
      <w:r>
        <w:separator/>
      </w:r>
    </w:p>
  </w:footnote>
  <w:footnote w:type="continuationSeparator" w:id="0">
    <w:p w14:paraId="7E906193" w14:textId="77777777" w:rsidR="0096495D" w:rsidRDefault="0096495D" w:rsidP="00DF2F19">
      <w:pPr>
        <w:spacing w:after="0" w:line="240" w:lineRule="auto"/>
      </w:pPr>
      <w:r>
        <w:continuationSeparator/>
      </w:r>
    </w:p>
  </w:footnote>
  <w:footnote w:type="continuationNotice" w:id="1">
    <w:p w14:paraId="7DB31924" w14:textId="77777777" w:rsidR="0096495D" w:rsidRDefault="009649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93AA4" w14:textId="77777777" w:rsidR="00F6103A" w:rsidRDefault="00F610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7A483" w14:textId="77777777" w:rsidR="00F6103A" w:rsidRDefault="00F610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3AD4A04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F6103A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74FDA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5BDD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2F4121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132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4197"/>
    <w:rsid w:val="00945659"/>
    <w:rsid w:val="0096495D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665F5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70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CE7040"/>
    <w:rsid w:val="00D019E2"/>
    <w:rsid w:val="00D11CBC"/>
    <w:rsid w:val="00D202EE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61F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EF5634"/>
    <w:rsid w:val="00F003A4"/>
    <w:rsid w:val="00F0078F"/>
    <w:rsid w:val="00F02482"/>
    <w:rsid w:val="00F21058"/>
    <w:rsid w:val="00F51AC5"/>
    <w:rsid w:val="00F6103A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s://msjc.edu/careereducation/cwee/index.html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www.csusm.edu/academicadvising/gradrequirements/languag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5</Words>
  <Characters>3029</Characters>
  <Application>Microsoft Office Word</Application>
  <DocSecurity>0</DocSecurity>
  <Lines>178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_AAT_CSUSM</vt:lpstr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_AAT_CSUSM</dc:title>
  <dc:subject/>
  <dc:creator>Rhonda Nishimoto</dc:creator>
  <cp:keywords/>
  <dc:description/>
  <cp:lastModifiedBy>Rhonda Nishimoto</cp:lastModifiedBy>
  <cp:revision>3</cp:revision>
  <dcterms:created xsi:type="dcterms:W3CDTF">2021-02-23T18:36:00Z</dcterms:created>
  <dcterms:modified xsi:type="dcterms:W3CDTF">2021-07-25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